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39A44289" w14:textId="77777777" w:rsidR="00A16958" w:rsidRDefault="00A16958" w:rsidP="00A169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54BD586" w:rsidR="00173A24" w:rsidRDefault="00A169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79B8D09" w14:textId="77777777" w:rsidR="00A16958" w:rsidRDefault="00A16958" w:rsidP="00A16958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The </w:t>
      </w:r>
      <w:r>
        <w:rPr>
          <w:rStyle w:val="HTMLCode"/>
          <w:rFonts w:ascii="Consolas" w:hAnsi="Consolas"/>
          <w:color w:val="24292F"/>
        </w:rPr>
        <w:t>&lt;div&gt;</w:t>
      </w:r>
      <w:r>
        <w:rPr>
          <w:rFonts w:ascii="Segoe UI" w:hAnsi="Segoe UI" w:cs="Segoe UI"/>
          <w:color w:val="24292F"/>
        </w:rPr>
        <w:t> tag defines a division or a section in an HTML document.</w:t>
      </w:r>
    </w:p>
    <w:p w14:paraId="00000020" w14:textId="4C84A952" w:rsidR="00173A24" w:rsidRPr="00A16958" w:rsidRDefault="00A16958" w:rsidP="00A16958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The </w:t>
      </w:r>
      <w:r>
        <w:rPr>
          <w:rStyle w:val="HTMLCode"/>
          <w:rFonts w:ascii="Consolas" w:hAnsi="Consolas"/>
          <w:color w:val="24292F"/>
        </w:rPr>
        <w:t>&lt;div&gt;</w:t>
      </w:r>
      <w:r>
        <w:rPr>
          <w:rFonts w:ascii="Segoe UI" w:hAnsi="Segoe UI" w:cs="Segoe UI"/>
          <w:color w:val="24292F"/>
        </w:rPr>
        <w:t> tag is used as a container for HTML elements - which is then styled with CSS or manipulated with JavaScript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4AC4993" w14:textId="77777777" w:rsidR="00A16958" w:rsidRDefault="00A16958" w:rsidP="00A16958">
      <w:pPr>
        <w:pStyle w:val="NormalWeb"/>
        <w:shd w:val="clear" w:color="auto" w:fill="FFFFFF"/>
        <w:spacing w:before="240" w:beforeAutospacing="0" w:after="240" w:afterAutospacing="0"/>
        <w:ind w:left="720"/>
        <w:rPr>
          <w:rFonts w:ascii="Segoe UI" w:hAnsi="Segoe UI" w:cs="Segoe UI"/>
          <w:color w:val="24292F"/>
        </w:rPr>
      </w:pPr>
      <w:hyperlink r:id="rId5" w:history="1">
        <w:r>
          <w:rPr>
            <w:rStyle w:val="Strong"/>
            <w:rFonts w:ascii="Segoe UI" w:hAnsi="Segoe UI" w:cs="Segoe UI"/>
          </w:rPr>
          <w:t>Relative Position:</w:t>
        </w:r>
      </w:hyperlink>
      <w:r>
        <w:rPr>
          <w:rFonts w:ascii="Segoe UI" w:hAnsi="Segoe UI" w:cs="Segoe UI"/>
          <w:color w:val="24292F"/>
        </w:rPr>
        <w:t> Setting the top, right, bottom, and left properties of an element with </w:t>
      </w:r>
      <w:r>
        <w:rPr>
          <w:rStyle w:val="Emphasis"/>
          <w:rFonts w:ascii="Segoe UI" w:hAnsi="Segoe UI" w:cs="Segoe UI"/>
          <w:color w:val="24292F"/>
        </w:rPr>
        <w:t>position: relative;</w:t>
      </w:r>
      <w:r>
        <w:rPr>
          <w:rFonts w:ascii="Segoe UI" w:hAnsi="Segoe UI" w:cs="Segoe UI"/>
          <w:color w:val="24292F"/>
        </w:rPr>
        <w:t> property will cause it to adjust from its normal position. The other objects or elements will not fill the gap.</w:t>
      </w:r>
    </w:p>
    <w:p w14:paraId="508F6C16" w14:textId="77777777" w:rsidR="00A16958" w:rsidRDefault="00A16958" w:rsidP="00A16958">
      <w:pPr>
        <w:pStyle w:val="NormalWeb"/>
        <w:shd w:val="clear" w:color="auto" w:fill="FFFFFF"/>
        <w:spacing w:before="240" w:beforeAutospacing="0" w:after="240" w:afterAutospacing="0"/>
        <w:ind w:left="72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[</w:t>
      </w:r>
      <w:r>
        <w:rPr>
          <w:rStyle w:val="Strong"/>
          <w:rFonts w:ascii="Segoe UI" w:hAnsi="Segoe UI" w:cs="Segoe UI"/>
          <w:color w:val="24292F"/>
        </w:rPr>
        <w:t>Absolute Position:</w:t>
      </w:r>
      <w:r>
        <w:rPr>
          <w:rFonts w:ascii="Segoe UI" w:hAnsi="Segoe UI" w:cs="Segoe UI"/>
          <w:color w:val="24292F"/>
        </w:rPr>
        <w:t>](</w:t>
      </w:r>
      <w:hyperlink r:id="rId6" w:anchor=":~:text=An" w:history="1">
        <w:r>
          <w:rPr>
            <w:rStyle w:val="Hyperlink"/>
            <w:rFonts w:ascii="Segoe UI" w:hAnsi="Segoe UI" w:cs="Segoe UI"/>
          </w:rPr>
          <w:t>https://www.geeksforgeeks.org/css-positioning-elements/#:~:text=An</w:t>
        </w:r>
      </w:hyperlink>
      <w:r>
        <w:rPr>
          <w:rFonts w:ascii="Segoe UI" w:hAnsi="Segoe UI" w:cs="Segoe UI"/>
          <w:color w:val="24292F"/>
        </w:rPr>
        <w:t> element with position%3A absolute, which are at same level.) An element with </w:t>
      </w:r>
      <w:r>
        <w:rPr>
          <w:rStyle w:val="Emphasis"/>
          <w:rFonts w:ascii="Segoe UI" w:hAnsi="Segoe UI" w:cs="Segoe UI"/>
          <w:color w:val="24292F"/>
        </w:rPr>
        <w:t>position: absolute;</w:t>
      </w:r>
      <w:r>
        <w:rPr>
          <w:rFonts w:ascii="Segoe UI" w:hAnsi="Segoe UI" w:cs="Segoe UI"/>
          <w:color w:val="24292F"/>
        </w:rPr>
        <w:t> will cause it to adjust its position with respect to its parent. If no parent is present, then it uses the document body as paren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4B9AB729" w14:textId="77777777" w:rsidR="00A16958" w:rsidRDefault="00A1695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9" w14:textId="4FFA7272" w:rsidR="00173A24" w:rsidRPr="00A16958" w:rsidRDefault="00A16958" w:rsidP="00A16958">
      <w:pPr>
        <w:pStyle w:val="ListParagraph"/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 xml:space="preserve">What </w:t>
      </w:r>
      <w:r w:rsidR="009526BB" w:rsidRPr="00A16958">
        <w:rPr>
          <w:rFonts w:ascii="Muli" w:eastAsia="Muli" w:hAnsi="Muli" w:cs="Muli"/>
          <w:sz w:val="24"/>
          <w:szCs w:val="24"/>
        </w:rPr>
        <w:t>is the use of opacity in CSS?</w:t>
      </w:r>
    </w:p>
    <w:p w14:paraId="0070138F" w14:textId="77777777" w:rsidR="00A16958" w:rsidRPr="00A16958" w:rsidRDefault="00A16958" w:rsidP="00A16958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</w:p>
    <w:p w14:paraId="0000002B" w14:textId="75AC51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EBE948D" w14:textId="77777777" w:rsidR="00A16958" w:rsidRDefault="00A169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F9039C0" w14:textId="77777777" w:rsidR="00A16958" w:rsidRPr="00A16958" w:rsidRDefault="00A16958" w:rsidP="00A16958">
      <w:pPr>
        <w:shd w:val="clear" w:color="auto" w:fill="FFFFFF"/>
        <w:spacing w:line="240" w:lineRule="auto"/>
        <w:rPr>
          <w:rFonts w:ascii="Segoe UI" w:eastAsia="Times New Roman" w:hAnsi="Segoe UI" w:cs="Segoe UI"/>
          <w:color w:val="24292F"/>
          <w:sz w:val="24"/>
          <w:szCs w:val="24"/>
          <w:lang w:val="en-US" w:eastAsia="en-US"/>
        </w:rPr>
      </w:pPr>
      <w:r w:rsidRPr="00A16958">
        <w:rPr>
          <w:rFonts w:ascii="Segoe UI" w:eastAsia="Times New Roman" w:hAnsi="Segoe UI" w:cs="Segoe UI"/>
          <w:color w:val="24292F"/>
          <w:sz w:val="24"/>
          <w:szCs w:val="24"/>
          <w:lang w:val="en-US" w:eastAsia="en-US"/>
        </w:rPr>
        <w:t>The </w:t>
      </w:r>
      <w:r w:rsidRPr="00A16958">
        <w:rPr>
          <w:rFonts w:ascii="Consolas" w:eastAsia="Times New Roman" w:hAnsi="Consolas" w:cs="Courier New"/>
          <w:color w:val="24292F"/>
          <w:sz w:val="20"/>
          <w:szCs w:val="20"/>
          <w:lang w:val="en-US" w:eastAsia="en-US"/>
        </w:rPr>
        <w:t>opacity</w:t>
      </w:r>
      <w:r w:rsidRPr="00A16958">
        <w:rPr>
          <w:rFonts w:ascii="Segoe UI" w:eastAsia="Times New Roman" w:hAnsi="Segoe UI" w:cs="Segoe UI"/>
          <w:color w:val="24292F"/>
          <w:sz w:val="24"/>
          <w:szCs w:val="24"/>
          <w:lang w:val="en-US" w:eastAsia="en-US"/>
        </w:rPr>
        <w:t> property sets the opacity level for an element.</w:t>
      </w:r>
      <w:r>
        <w:rPr>
          <w:rFonts w:ascii="Segoe UI" w:eastAsia="Times New Roman" w:hAnsi="Segoe UI" w:cs="Segoe UI"/>
          <w:color w:val="24292F"/>
          <w:sz w:val="24"/>
          <w:szCs w:val="24"/>
          <w:lang w:val="en-US" w:eastAsia="en-US"/>
        </w:rPr>
        <w:t xml:space="preserve"> </w:t>
      </w:r>
      <w:r w:rsidRPr="00A16958">
        <w:rPr>
          <w:rFonts w:ascii="Segoe UI" w:eastAsia="Times New Roman" w:hAnsi="Segoe UI" w:cs="Segoe UI"/>
          <w:color w:val="24292F"/>
          <w:sz w:val="24"/>
          <w:szCs w:val="24"/>
          <w:lang w:val="en-US" w:eastAsia="en-US"/>
        </w:rPr>
        <w:t>The opacity-level describes the transparency-level, where 1 is not transparent at all, 0.5 is 50% see-through, and 0 is completely transpar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6" w14:textId="588D9783" w:rsidR="00173A24" w:rsidRPr="00A16958" w:rsidRDefault="00A16958" w:rsidP="00A16958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React Native uses JavaScript to build cross-platform apps.</w:t>
      </w: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E" w14:textId="1550D1CE" w:rsidR="00173A24" w:rsidRPr="00A16958" w:rsidRDefault="00A16958" w:rsidP="00A16958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Snack.</w:t>
      </w: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2" w14:textId="489C04D3" w:rsidR="00173A24" w:rsidRPr="00A1695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58C9658" w14:textId="0335F8F2" w:rsidR="00A16958" w:rsidRDefault="00A16958" w:rsidP="00A16958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F</w:t>
      </w:r>
      <w:r>
        <w:rPr>
          <w:rFonts w:ascii="Segoe UI" w:hAnsi="Segoe UI" w:cs="Segoe UI"/>
          <w:color w:val="24292F"/>
        </w:rPr>
        <w:t>or Android/iOS, you can see the output either on your phone or on the android emulator in the browser. (By clicking Run on your device.)</w:t>
      </w:r>
      <w:r>
        <w:rPr>
          <w:rFonts w:ascii="Segoe UI" w:hAnsi="Segoe UI" w:cs="Segoe UI"/>
          <w:color w:val="24292F"/>
        </w:rPr>
        <w:t xml:space="preserve"> </w:t>
      </w:r>
      <w:r>
        <w:rPr>
          <w:rFonts w:ascii="Segoe UI" w:hAnsi="Segoe UI" w:cs="Segoe UI"/>
          <w:color w:val="24292F"/>
        </w:rPr>
        <w:t>For Android/iOS, you can install Expo Client, sign in with the same account and open the project from under Projects Tab.</w:t>
      </w:r>
      <w:r>
        <w:rPr>
          <w:rFonts w:ascii="Segoe UI" w:hAnsi="Segoe UI" w:cs="Segoe UI"/>
          <w:color w:val="24292F"/>
        </w:rPr>
        <w:t xml:space="preserve"> </w:t>
      </w:r>
      <w:r>
        <w:rPr>
          <w:rFonts w:ascii="Segoe UI" w:hAnsi="Segoe UI" w:cs="Segoe UI"/>
          <w:color w:val="24292F"/>
        </w:rPr>
        <w:t>For Android, you can also scan the QR Code. (Encourage the student to scan the QR code from their Expo App and check the output.)</w:t>
      </w:r>
      <w:r>
        <w:rPr>
          <w:rFonts w:ascii="Segoe UI" w:hAnsi="Segoe UI" w:cs="Segoe UI"/>
          <w:color w:val="24292F"/>
        </w:rPr>
        <w:t xml:space="preserve"> </w:t>
      </w:r>
      <w:r>
        <w:rPr>
          <w:rFonts w:ascii="Segoe UI" w:hAnsi="Segoe UI" w:cs="Segoe UI"/>
          <w:color w:val="24292F"/>
        </w:rPr>
        <w:t>For seeing the output on the device emulator in the browser, you have to press "Tap to play". You might have to wait in a queue as there are many systems online using a common emulator.</w:t>
      </w: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C" w14:textId="2784A121" w:rsidR="00173A24" w:rsidRPr="00A1695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56A5B9D" w14:textId="77777777" w:rsidR="00A16958" w:rsidRDefault="00A16958" w:rsidP="00A16958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A render function can return only one React Component. If there are more than one React Components that need to be returned, they should be nested inside View.</w:t>
      </w:r>
    </w:p>
    <w:p w14:paraId="016214F9" w14:textId="77777777" w:rsidR="00A16958" w:rsidRDefault="00A1695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154875D" w14:textId="77777777" w:rsidR="00A16958" w:rsidRDefault="00A1695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86FEEE6" w14:textId="77777777" w:rsidR="00A16958" w:rsidRDefault="00A1695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954180D" w14:textId="77777777" w:rsidR="00A16958" w:rsidRDefault="00A1695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292CDE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04B958F" w14:textId="77777777" w:rsidR="00A16958" w:rsidRDefault="009526BB" w:rsidP="00A169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438FEDED" w14:textId="21727DAA" w:rsidR="00A16958" w:rsidRPr="00A16958" w:rsidRDefault="00A16958" w:rsidP="00A169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Segoe UI" w:hAnsi="Segoe UI" w:cs="Segoe UI"/>
          <w:color w:val="24292F"/>
        </w:rPr>
        <w:t>Whatever a function component returns is rendered as a React element. React elements let you describe what you want to see on the screen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6B431CD" w14:textId="77777777" w:rsidR="00A16958" w:rsidRDefault="00A16958" w:rsidP="00A16958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Button, Text, View.</w:t>
      </w:r>
    </w:p>
    <w:p w14:paraId="0000005F" w14:textId="77777777" w:rsidR="00173A24" w:rsidRPr="00A16958" w:rsidRDefault="00173A24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A6904"/>
    <w:multiLevelType w:val="multilevel"/>
    <w:tmpl w:val="1C0A03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7E56C3A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59258AA"/>
    <w:multiLevelType w:val="multilevel"/>
    <w:tmpl w:val="94A617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3C0354"/>
    <w:multiLevelType w:val="multilevel"/>
    <w:tmpl w:val="9EA21C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F154847"/>
    <w:multiLevelType w:val="multilevel"/>
    <w:tmpl w:val="3E98C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10521A9"/>
    <w:multiLevelType w:val="multilevel"/>
    <w:tmpl w:val="14E265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96220E9"/>
    <w:multiLevelType w:val="multilevel"/>
    <w:tmpl w:val="A754C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358456E"/>
    <w:multiLevelType w:val="multilevel"/>
    <w:tmpl w:val="89E6BE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49F4901"/>
    <w:multiLevelType w:val="multilevel"/>
    <w:tmpl w:val="E67EF1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15461006">
    <w:abstractNumId w:val="3"/>
  </w:num>
  <w:num w:numId="2" w16cid:durableId="1885756410">
    <w:abstractNumId w:val="1"/>
  </w:num>
  <w:num w:numId="3" w16cid:durableId="812059597">
    <w:abstractNumId w:val="2"/>
  </w:num>
  <w:num w:numId="4" w16cid:durableId="1285577718">
    <w:abstractNumId w:val="8"/>
  </w:num>
  <w:num w:numId="5" w16cid:durableId="778722797">
    <w:abstractNumId w:val="0"/>
  </w:num>
  <w:num w:numId="6" w16cid:durableId="698119953">
    <w:abstractNumId w:val="7"/>
  </w:num>
  <w:num w:numId="7" w16cid:durableId="1781685556">
    <w:abstractNumId w:val="4"/>
  </w:num>
  <w:num w:numId="8" w16cid:durableId="1652905831">
    <w:abstractNumId w:val="10"/>
  </w:num>
  <w:num w:numId="9" w16cid:durableId="929122845">
    <w:abstractNumId w:val="6"/>
  </w:num>
  <w:num w:numId="10" w16cid:durableId="1594969362">
    <w:abstractNumId w:val="9"/>
  </w:num>
  <w:num w:numId="11" w16cid:durableId="78291939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16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unhideWhenUsed/>
    <w:rsid w:val="00A169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A16958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A16958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16958"/>
    <w:rPr>
      <w:b/>
      <w:bCs/>
    </w:rPr>
  </w:style>
  <w:style w:type="character" w:styleId="Emphasis">
    <w:name w:val="Emphasis"/>
    <w:basedOn w:val="DefaultParagraphFont"/>
    <w:uiPriority w:val="20"/>
    <w:qFormat/>
    <w:rsid w:val="00A16958"/>
    <w:rPr>
      <w:i/>
      <w:iCs/>
    </w:rPr>
  </w:style>
  <w:style w:type="paragraph" w:styleId="ListParagraph">
    <w:name w:val="List Paragraph"/>
    <w:basedOn w:val="Normal"/>
    <w:uiPriority w:val="34"/>
    <w:qFormat/>
    <w:rsid w:val="00A169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56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eeksforgeeks.org/css-positioning-elements/" TargetMode="External"/><Relationship Id="rId5" Type="http://schemas.openxmlformats.org/officeDocument/2006/relationships/hyperlink" Target="https://www.geeksforgeeks.org/css-positioning-element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13</Words>
  <Characters>2581</Characters>
  <Application>Microsoft Office Word</Application>
  <DocSecurity>0</DocSecurity>
  <Lines>322</Lines>
  <Paragraphs>110</Paragraphs>
  <ScaleCrop>false</ScaleCrop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inidhi Houji</cp:lastModifiedBy>
  <cp:revision>3</cp:revision>
  <dcterms:created xsi:type="dcterms:W3CDTF">2021-01-06T05:46:00Z</dcterms:created>
  <dcterms:modified xsi:type="dcterms:W3CDTF">2022-11-08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c4d1458248be8bc6a79996e1f0868e63326538f81e29233c6b6a395f945c4b</vt:lpwstr>
  </property>
</Properties>
</file>